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the Position of Police Officer Internship Program</w:t>
      </w:r>
    </w:p>
    <w:bookmarkEnd w:id="20"/>
    <w:p>
      <w:pPr>
        <w:pStyle w:val="BodyText"/>
      </w:pPr>
      <w:r>
        <w:rPr>
          <w:bCs/>
          <w:b/>
        </w:rPr>
        <w:t xml:space="preserve">Siddharth Mehta</w:t>
      </w:r>
      <w:r>
        <w:br/>
      </w:r>
      <w:r>
        <w:t xml:space="preserve">24-B, Sion East</w:t>
      </w:r>
      <w:r>
        <w:br/>
      </w:r>
      <w:r>
        <w:t xml:space="preserve">Mumbai - 400022, Maharashtra</w:t>
      </w:r>
      <w:r>
        <w:br/>
      </w:r>
      <w:r>
        <w:t xml:space="preserve">India</w:t>
      </w:r>
      <w:r>
        <w:br/>
      </w:r>
      <w:r>
        <w:t xml:space="preserve">Email: siddharth.mehta@email.com</w:t>
      </w:r>
      <w:r>
        <w:br/>
      </w:r>
      <w:r>
        <w:t xml:space="preserve">Phone: +91-9876543210</w:t>
      </w:r>
    </w:p>
    <w:p>
      <w:pPr>
        <w:pStyle w:val="BodyText"/>
      </w:pPr>
      <w:r>
        <w:t xml:space="preserve">June 15, 2023</w:t>
      </w:r>
    </w:p>
    <w:p>
      <w:pPr>
        <w:pStyle w:val="BodyText"/>
      </w:pPr>
      <w:r>
        <w:t xml:space="preserve">The Commissioner of Police</w:t>
      </w:r>
      <w:r>
        <w:br/>
      </w:r>
      <w:r>
        <w:t xml:space="preserve">Mumbai City Police Headquarters</w:t>
      </w:r>
      <w:r>
        <w:br/>
      </w:r>
      <w:r>
        <w:t xml:space="preserve">Mumbai - 400032, Maharashtra</w:t>
      </w:r>
      <w:r>
        <w:br/>
      </w:r>
      <w:r>
        <w:t xml:space="preserve">India</w:t>
      </w:r>
    </w:p>
    <w:p>
      <w:pPr>
        <w:pStyle w:val="BodyText"/>
      </w:pPr>
      <w:r>
        <w:t xml:space="preserve">Subject: Formal Application for Internship Opportunity in the Mumbai Police Department</w:t>
      </w:r>
    </w:p>
    <w:p>
      <w:pPr>
        <w:pStyle w:val="BodyText"/>
      </w:pPr>
      <w:r>
        <w:t xml:space="preserve">Respected Sir/Madam,</w:t>
      </w:r>
    </w:p>
    <w:p>
      <w:pPr>
        <w:pStyle w:val="BodyText"/>
      </w:pPr>
      <w:r>
        <w:t xml:space="preserve">It is with profound respect and unwavering dedication to public service that I submit my application for the Internship Program within the Mumbai Police Department, aspiring to contribute meaningfully toward becoming an exemplary Police Officer in India. As a committed student of Bachelor of Arts (Hons) in Criminology at Mumbai University's School of Social Sciences, I have meticulously prepared myself to serve with integrity and compassion within one of India's most dynamic urban centers – the vibrant metropolis of Mumbai.</w:t>
      </w:r>
      <w:r>
        <w:t xml:space="preserve"> </w:t>
      </w:r>
      <w:r>
        <w:t xml:space="preserve">My journey toward this aspiration began during my childhood in the heart of Mumbai, where I witnessed both the resilience and vulnerability of communities across diverse neighborhoods like Dadar, Andheri, and Chembur. Growing up amidst Mumbai’s cultural tapestry – from bustling local markets to serene coastal pathways – instilled in me an acute understanding that effective policing must be deeply rooted in community trust. This conviction crystallized when I volunteered during the 2021 monsoon floods, assisting neighborhood watch committees with emergency response coordination. The sight of uniformed officers working tirelessly alongside residents to evacuate stranded families solidified my resolve to pursue a career as a Police Officer who serves not just as an enforcer, but as a compassionate guardian.</w:t>
      </w:r>
      <w:r>
        <w:t xml:space="preserve"> </w:t>
      </w:r>
      <w:r>
        <w:t xml:space="preserve">My academic curriculum has been meticulously designed to prepare me for the multifaceted challenges of modern policing in India Mumbai. I have pursued specialized coursework including 'Urban Crime Prevention Strategies', 'Cybercrime Investigation Techniques', and 'Crisis Management in High-Density Populations' – all directly relevant to Mumbai's unique security landscape. My research project on "Street-Level Policing Effectiveness in Metro Cities" earned commendation from the Department of Criminology, where I analyzed data from 25 police stations across Mumbai to identify community engagement patterns that reduced petty crime by 34% in pilot zones. This practical experience taught me that sustainable public safety requires understanding local contexts – whether it's managing traffic chaos on Marine Drive during festival seasons or addressing cyber fraud vulnerabilities in suburban tech hubs.</w:t>
      </w:r>
      <w:r>
        <w:t xml:space="preserve"> </w:t>
      </w:r>
      <w:r>
        <w:t xml:space="preserve">What distinguishes my application is my deep contextual awareness of Mumbai’s policing needs. As the most populous city in India with over 20 million residents and significant challenges including migrant labor settlements, commercial crime hotspots, and maritime security concerns, Mumbai demands officers who grasp both technical competencies and cultural nuances. I have spent over 150 hours shadowing constables at the Chembur Police Station under the supervision of Senior Inspector Anand Desai – observing firsthand how community policing models like 'Mumbai Saaf' (Clean City Initiative) successfully reduced littering-related disputes by 62% through youth engagement programs. This exposure revealed to me that effective police work in Mumbai must balance technological sophistication with traditional community bonds.</w:t>
      </w:r>
      <w:r>
        <w:t xml:space="preserve"> </w:t>
      </w:r>
      <w:r>
        <w:t xml:space="preserve">I am particularly drawn to the Mumbai Police Department’s recent digital transformation initiatives, including the 'Mumbai Safe City' app and AI-powered crime prediction systems. During my academic internship at Cyber Security Solutions Pvt. Ltd., I assisted in developing a prototype for real-time crime reporting integration that would complement Mumbai’s existing infrastructure. This technical aptitude, combined with my fluency in Marathi, Hindi, English and basic Portuguese (useful for Mumbai's Goan communities), positions me to contribute immediately to the department’s modernization goals while respecting local traditions.</w:t>
      </w:r>
      <w:r>
        <w:t xml:space="preserve"> </w:t>
      </w:r>
      <w:r>
        <w:t xml:space="preserve">The significance of this Internship Application Letter cannot be overstated – it represents not merely a professional opportunity but a commitment to India’s public safety legacy. In a nation where policing must navigate complex social dynamics, Mumbai serves as the ultimate laboratory for developing future leaders. My vision aligns with the Mumbai Police Department’s motto "Shivaji Ki Awaaz" (Voice of Shivaji), embodying courage and service that resonates across Maharashtra. I am prepared to immerse myself in all aspects of precinct operations: from patrolling crowded railway stations like Dadar to supporting women's safety units in South Mumbai, knowing that each interaction shapes Mumbai’s collective security.</w:t>
      </w:r>
      <w:r>
        <w:t xml:space="preserve"> </w:t>
      </w:r>
      <w:r>
        <w:t xml:space="preserve">I understand the rigorous standards required to become a Police Officer in India. Therefore, I have proactively pursued certifications including First Aid (Red Cross), Basic Firefighting (Mumbai Fire Brigade), and National Cadet Corps (NCC) Leadership Training. These complement my academic credentials and demonstrate my readiness for the physical and mental demands of the role. I am especially eager to learn from Mumbai Police veterans who navigate unique challenges such as managing religious processions during Ganesh Chaturthi or coordinating with Coast Guard units during monsoon emergencies.</w:t>
      </w:r>
      <w:r>
        <w:t xml:space="preserve"> </w:t>
      </w:r>
      <w:r>
        <w:t xml:space="preserve">What truly motivates me is witnessing how a single Police Officer’s actions can transform community perceptions. When I observed Constable Priya Shinde mediate a dispute between auto-rickshaw drivers and shopkeepers in Kurla, she didn’t just resolve the conflict – she earned lasting trust. This exemplifies the Mumbai Police Department’s transformative potential, and I am eager to contribute to this legacy through your internship program. In my view, becoming a Police Officer means embracing Mumbai’s heartbeat: its struggles are our challenges; its triumphs are our successes.</w:t>
      </w:r>
      <w:r>
        <w:t xml:space="preserve"> </w:t>
      </w:r>
      <w:r>
        <w:t xml:space="preserve">I have attached my academic transcripts, NCC certificate, and reference letters from Dr. Arvind Kapoor (Dean of Social Sciences) and Senior Inspector Anand Desai for your review. I welcome the opportunity to discuss how my background in urban criminology, community engagement experience, and unwavering commitment to Mumbai’s safety can serve the Mumbai Police Department during this critical internship phase.</w:t>
      </w:r>
      <w:r>
        <w:t xml:space="preserve"> </w:t>
      </w:r>
      <w:r>
        <w:t xml:space="preserve">Thank you for considering my application. I am confident that this Internship Application Letter serves as a testament to my dedication toward becoming a Police Officer who not only upholds the law but elevates public trust in India Mumbai's most important institution. I look forward to contributing to your noble mission and await the possibility of serving alongside Mumbai’s finest officers.</w:t>
      </w:r>
      <w:r>
        <w:t xml:space="preserve"> </w:t>
      </w:r>
      <w:r>
        <w:t xml:space="preserve">With deepest respect,</w:t>
      </w:r>
    </w:p>
    <w:p>
      <w:pPr>
        <w:pStyle w:val="BodyText"/>
      </w:pPr>
      <w:r>
        <w:t xml:space="preserve">Siddharth Mehta</w:t>
      </w:r>
    </w:p>
    <w:p>
      <w:pPr>
        <w:pStyle w:val="BodyText"/>
      </w:pPr>
      <w:r>
        <w:t xml:space="preserve">Enclosures: Academic Transcripts, NCC Certificate, Reference Letters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Mumbai</dc:title>
  <dc:creator/>
  <dc:language>en</dc:language>
  <cp:keywords/>
  <dcterms:created xsi:type="dcterms:W3CDTF">2026-07-23T17:12:50Z</dcterms:created>
  <dcterms:modified xsi:type="dcterms:W3CDTF">2026-07-23T17:12:50Z</dcterms:modified>
</cp:coreProperties>
</file>

<file path=docProps/custom.xml><?xml version="1.0" encoding="utf-8"?>
<Properties xmlns="http://schemas.openxmlformats.org/officeDocument/2006/custom-properties" xmlns:vt="http://schemas.openxmlformats.org/officeDocument/2006/docPropsVTypes"/>
</file>